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423B58AD" w:rsidR="00AE46E3" w:rsidRDefault="00CF42DF" w:rsidP="00D07B58">
      <w:pPr>
        <w:pStyle w:val="Heading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Heading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r w:rsidR="00803C35" w:rsidRPr="00803C35">
        <w:rPr>
          <w:lang w:val="bg-BG"/>
        </w:rPr>
        <w:t>ssign</w:t>
      </w:r>
      <w:r w:rsidR="00803C35">
        <w:t>ed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Heading3"/>
      </w:pPr>
      <w:r>
        <w:t>Setup</w:t>
      </w:r>
    </w:p>
    <w:p w14:paraId="4F596FD4" w14:textId="7B6CA7CB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ListParagraph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Heading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Heading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ListParagraph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r w:rsidR="00101493" w:rsidRPr="0044632C">
        <w:rPr>
          <w:rFonts w:ascii="Consolas" w:hAnsi="Consolas"/>
          <w:b/>
          <w:bCs/>
        </w:rPr>
        <w:t>NullReferenceException</w:t>
      </w:r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ListParagraph"/>
        <w:numPr>
          <w:ilvl w:val="0"/>
          <w:numId w:val="4"/>
        </w:numPr>
        <w:spacing w:before="0" w:after="0"/>
      </w:pPr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ListParagraph"/>
        <w:numPr>
          <w:ilvl w:val="0"/>
          <w:numId w:val="4"/>
        </w:numPr>
        <w:spacing w:before="0" w:after="0"/>
      </w:pPr>
      <w:r w:rsidRPr="006A2CC5">
        <w:rPr>
          <w:rStyle w:val="CodeChar"/>
        </w:rPr>
        <w:t xml:space="preserve">MainWeaponCaliber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ListParagraph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ListParagraph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Heading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>oid Attack(</w:t>
      </w:r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r w:rsidRPr="0089655A">
        <w:rPr>
          <w:rStyle w:val="CodeChar"/>
        </w:rPr>
        <w:t>NullReferenceException</w:t>
      </w:r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  <w:lang w:val="bg-BG"/>
        </w:rPr>
        <w:t>hickness</w:t>
      </w:r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tring ToString(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Heading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name,</w:t>
      </w:r>
      <w:r w:rsidR="000A3C56">
        <w:t xml:space="preserve">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r w:rsidR="000A3C56" w:rsidRPr="00F00B7B">
        <w:t>mainWeaponCaliber</w:t>
      </w:r>
      <w:r w:rsidR="000A3C56">
        <w:t xml:space="preserve">, </w:t>
      </w:r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7A0011">
        <w:t xml:space="preserve"> </w:t>
      </w:r>
      <w:r w:rsidR="00F00B7B" w:rsidRPr="00F00B7B">
        <w:t>armorThickness</w:t>
      </w:r>
    </w:p>
    <w:p w14:paraId="5F3AB6FF" w14:textId="77777777" w:rsidR="00AE46E3" w:rsidRDefault="0095260B">
      <w:pPr>
        <w:pStyle w:val="Heading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Heading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>
        <w:t>.</w:t>
      </w:r>
    </w:p>
    <w:p w14:paraId="449FADFC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ListParagraph"/>
        <w:numPr>
          <w:ilvl w:val="0"/>
          <w:numId w:val="4"/>
        </w:numPr>
        <w:spacing w:before="0" w:after="0"/>
        <w:rPr>
          <w:b/>
        </w:rPr>
      </w:pPr>
      <w:r w:rsidRPr="009B1077">
        <w:rPr>
          <w:rStyle w:val="CodeChar"/>
        </w:rPr>
        <w:t>SonarMode</w:t>
      </w:r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ListParagraph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Heading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(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r w:rsidR="00292C93" w:rsidRPr="00F20976">
        <w:rPr>
          <w:rFonts w:ascii="Consolas" w:hAnsi="Consolas"/>
          <w:b/>
          <w:bCs/>
        </w:rPr>
        <w:t>SonarMode</w:t>
      </w:r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r w:rsidRPr="00F20976">
        <w:rPr>
          <w:rFonts w:ascii="Consolas" w:hAnsi="Consolas"/>
          <w:b/>
          <w:bCs/>
        </w:rPr>
        <w:t>SonarMode</w:t>
      </w:r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r w:rsidRPr="00F20976">
        <w:rPr>
          <w:rFonts w:ascii="Consolas" w:hAnsi="Consolas"/>
          <w:b/>
        </w:rPr>
        <w:t>SonarMode</w:t>
      </w:r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string ToString(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r w:rsidR="005B5321" w:rsidRPr="005B5321">
        <w:rPr>
          <w:rFonts w:ascii="Consolas" w:hAnsi="Consolas"/>
          <w:b/>
          <w:bCs/>
        </w:rPr>
        <w:t>SonarMode</w:t>
      </w:r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Heading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r w:rsidRPr="00354FEC">
        <w:t>.</w:t>
      </w:r>
    </w:p>
    <w:p w14:paraId="61333099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 w:rsidRPr="009F13A3">
        <w:rPr>
          <w:rStyle w:val="CodeChar"/>
        </w:rPr>
        <w:t>SubmergeMode</w:t>
      </w:r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ListParagraph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r w:rsidR="00292C93" w:rsidRPr="009F13A3">
        <w:rPr>
          <w:rStyle w:val="CodeChar"/>
        </w:rPr>
        <w:t>SubmergeMode</w:t>
      </w:r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r w:rsidRPr="00B23F26">
        <w:rPr>
          <w:rFonts w:ascii="Consolas" w:hAnsi="Consolas"/>
          <w:b/>
          <w:bCs/>
        </w:rPr>
        <w:t>SubmergeMode</w:t>
      </w:r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r w:rsidRPr="00F20976">
        <w:rPr>
          <w:rFonts w:ascii="Consolas" w:hAnsi="Consolas"/>
          <w:b/>
        </w:rPr>
        <w:t>SonarMode</w:t>
      </w:r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r w:rsidRPr="002F5419">
        <w:rPr>
          <w:rFonts w:ascii="Consolas" w:hAnsi="Consolas"/>
          <w:sz w:val="24"/>
          <w:szCs w:val="24"/>
          <w:lang w:val="bg-BG"/>
        </w:rPr>
        <w:t>void RepairVessel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tring ToString(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Heading3"/>
      </w:pPr>
      <w:r>
        <w:t>Captain</w:t>
      </w:r>
    </w:p>
    <w:p w14:paraId="19E43AF8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 w:rsidRPr="00A00981">
        <w:rPr>
          <w:rStyle w:val="CodeChar"/>
        </w:rPr>
        <w:t xml:space="preserve">FullName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ListParagraph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r w:rsidR="009A6D7D">
        <w:rPr>
          <w:b/>
        </w:rPr>
        <w:t>IVessels</w:t>
      </w:r>
    </w:p>
    <w:p w14:paraId="0D6F1A4E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(IVessel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r w:rsidRPr="00A53587">
        <w:rPr>
          <w:rStyle w:val="CodeChar"/>
        </w:rPr>
        <w:t>NullReferenceException</w:t>
      </w:r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 IncreaseCombatExperience()</w:t>
      </w:r>
    </w:p>
    <w:p w14:paraId="48A1B63D" w14:textId="000CA612" w:rsidR="00A00981" w:rsidRPr="00A00981" w:rsidRDefault="00A00981" w:rsidP="00000B61">
      <w:r w:rsidRPr="00A00981">
        <w:lastRenderedPageBreak/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t>F</w:t>
      </w:r>
      <w:r w:rsidRPr="00C216C4">
        <w:t>ullName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ombat experience and commands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vessels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Heading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 w:rsidRPr="007A0011">
        <w:t xml:space="preserve"> </w:t>
      </w:r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Heading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Heading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lastRenderedPageBreak/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</w:t>
      </w:r>
      <w:r w:rsidR="008F7A60">
        <w:rPr>
          <w:noProof/>
        </w:rPr>
        <w:t xml:space="preserve">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Heading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Heading4"/>
      </w:pPr>
      <w:r>
        <w:t>Hire</w:t>
      </w:r>
      <w:r w:rsidR="00242D6F">
        <w:t>Captain</w:t>
      </w:r>
      <w:r w:rsidR="0095260B">
        <w:t xml:space="preserve"> Command</w:t>
      </w:r>
    </w:p>
    <w:p w14:paraId="1B9D9B8F" w14:textId="77777777" w:rsidR="00AE46E3" w:rsidRDefault="0095260B">
      <w:pPr>
        <w:pStyle w:val="Heading5"/>
      </w:pPr>
      <w:r>
        <w:t>Parameters</w:t>
      </w:r>
    </w:p>
    <w:p w14:paraId="08657A18" w14:textId="5362A135" w:rsidR="00AE46E3" w:rsidRDefault="004C135A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 w:rsidRPr="004C135A">
        <w:rPr>
          <w:rFonts w:ascii="Consolas" w:hAnsi="Consolas"/>
          <w:b/>
          <w:lang w:val="bg-BG"/>
        </w:rPr>
        <w:t>fullName</w:t>
      </w:r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Heading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Heading4"/>
      </w:pPr>
      <w:r w:rsidRPr="008E179F">
        <w:rPr>
          <w:lang w:val="bg-BG"/>
        </w:rPr>
        <w:t>Produce</w:t>
      </w:r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Heading5"/>
      </w:pPr>
      <w:r>
        <w:t>Parameters</w:t>
      </w:r>
    </w:p>
    <w:p w14:paraId="7AE7C0AC" w14:textId="58448B31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vesselType - string</w:t>
      </w:r>
    </w:p>
    <w:p w14:paraId="27D76DF6" w14:textId="7D052AD0" w:rsidR="008E179F" w:rsidRPr="00BE06C7" w:rsidRDefault="00697841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r w:rsidRPr="00697841">
        <w:rPr>
          <w:rStyle w:val="CodeChar"/>
        </w:rPr>
        <w:t>mainWeaponCaliber</w:t>
      </w:r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Heading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typeVessel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r w:rsidRPr="0039110F">
        <w:t>vesselType</w:t>
      </w:r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 vessel type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typeVessel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r w:rsidRPr="00A50753">
        <w:rPr>
          <w:rFonts w:cstheme="minorHAnsi"/>
          <w:lang w:val="bg-BG"/>
        </w:rPr>
        <w:t>VesselRepository</w:t>
      </w:r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Heading4"/>
      </w:pPr>
      <w:r w:rsidRPr="00B12833">
        <w:lastRenderedPageBreak/>
        <w:t>AssignCaptain</w:t>
      </w:r>
      <w:r>
        <w:t xml:space="preserve"> Command</w:t>
      </w:r>
    </w:p>
    <w:p w14:paraId="7C35AF65" w14:textId="77777777" w:rsidR="00B12833" w:rsidRDefault="00B12833" w:rsidP="00B12833">
      <w:pPr>
        <w:pStyle w:val="Heading5"/>
      </w:pPr>
      <w:r>
        <w:t>Parameters</w:t>
      </w:r>
    </w:p>
    <w:p w14:paraId="3296ABEE" w14:textId="2AC8358A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r w:rsidRPr="00B12833">
        <w:rPr>
          <w:rStyle w:val="CodeChar"/>
        </w:rPr>
        <w:t>selectedCaptainName</w:t>
      </w:r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 w:rsidRPr="00B12833">
        <w:rPr>
          <w:rStyle w:val="CodeChar"/>
        </w:rPr>
        <w:t>selectedVesselName</w:t>
      </w:r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Heading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r w:rsidRPr="00420499">
        <w:t>selectedCaptain</w:t>
      </w:r>
      <w:r w:rsidR="00A50753">
        <w:t>Full</w:t>
      </w:r>
      <w:r w:rsidRPr="00420499">
        <w:t>Name</w:t>
      </w:r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Heading4"/>
      </w:pPr>
      <w:r>
        <w:t>Captain</w:t>
      </w:r>
      <w:r w:rsidR="008969A3" w:rsidRPr="006105A6">
        <w:t>Report</w:t>
      </w:r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Heading5"/>
      </w:pPr>
      <w:r>
        <w:t>Parameters</w:t>
      </w:r>
    </w:p>
    <w:p w14:paraId="565A2C6D" w14:textId="77777777" w:rsidR="001139EC" w:rsidRDefault="001139EC" w:rsidP="001139EC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–  </w:t>
      </w:r>
      <w:r>
        <w:rPr>
          <w:rStyle w:val="CodeChar"/>
        </w:rPr>
        <w:t>string</w:t>
      </w:r>
    </w:p>
    <w:p w14:paraId="5C673CE5" w14:textId="77777777" w:rsidR="008969A3" w:rsidRDefault="0095260B" w:rsidP="008969A3">
      <w:pPr>
        <w:pStyle w:val="Heading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r w:rsidR="00A6386F">
        <w:t xml:space="preserve"> c</w:t>
      </w:r>
      <w:r w:rsidR="00A6386F" w:rsidRPr="00A6386F">
        <w:rPr>
          <w:lang w:val="bg-BG"/>
        </w:rPr>
        <w:t>aptain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Heading4"/>
      </w:pPr>
      <w:r w:rsidRPr="00A6386F">
        <w:t>VesselReport</w:t>
      </w:r>
    </w:p>
    <w:p w14:paraId="4BE5942F" w14:textId="77777777" w:rsidR="00D073B7" w:rsidRDefault="00D073B7" w:rsidP="006105A6">
      <w:pPr>
        <w:pStyle w:val="Heading5"/>
      </w:pPr>
      <w:r>
        <w:t>Parameters</w:t>
      </w:r>
    </w:p>
    <w:p w14:paraId="417299DA" w14:textId="0BA96AF9" w:rsidR="00D073B7" w:rsidRPr="006105A6" w:rsidRDefault="00A6386F" w:rsidP="006105A6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Heading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r>
        <w:rPr>
          <w:rStyle w:val="CodeChar"/>
          <w:rFonts w:cstheme="minorBidi"/>
        </w:rPr>
        <w:t>ToString(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Heading4"/>
        <w:rPr>
          <w:lang w:val="bg-BG"/>
        </w:rPr>
      </w:pPr>
      <w:r w:rsidRPr="00A6386F">
        <w:t>Toggle</w:t>
      </w:r>
      <w:r w:rsidR="00975D83">
        <w:t>Special</w:t>
      </w:r>
      <w:r w:rsidRPr="00A6386F">
        <w:t>Mode</w:t>
      </w:r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Heading5"/>
      </w:pPr>
      <w:r>
        <w:t>Parameters</w:t>
      </w:r>
    </w:p>
    <w:p w14:paraId="73585C32" w14:textId="77777777" w:rsidR="00AE46E3" w:rsidRDefault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Heading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r w:rsidRPr="00975D83">
        <w:rPr>
          <w:rFonts w:ascii="Consolas" w:hAnsi="Consolas" w:cs="Consolas"/>
          <w:b/>
          <w:bCs/>
          <w:color w:val="000000"/>
        </w:rPr>
        <w:t>(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(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Heading4"/>
      </w:pPr>
      <w:r>
        <w:lastRenderedPageBreak/>
        <w:t>S</w:t>
      </w:r>
      <w:r w:rsidRPr="00F35630">
        <w:t>ervice</w:t>
      </w:r>
      <w:r w:rsidR="002F5419" w:rsidRPr="006F7F7C">
        <w:t xml:space="preserve">Vessel </w:t>
      </w:r>
      <w:r w:rsidR="002F5419">
        <w:t>Command</w:t>
      </w:r>
    </w:p>
    <w:p w14:paraId="2DC51277" w14:textId="77777777" w:rsidR="002F5419" w:rsidRDefault="002F5419" w:rsidP="002F5419">
      <w:pPr>
        <w:pStyle w:val="Heading5"/>
      </w:pPr>
      <w:r>
        <w:t>Parameters</w:t>
      </w:r>
    </w:p>
    <w:p w14:paraId="5E9BE010" w14:textId="7C1EA2EA" w:rsidR="002F5419" w:rsidRPr="002F5419" w:rsidRDefault="00D66286" w:rsidP="002F541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vesselName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Heading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r w:rsidR="00F35630" w:rsidRPr="00531906">
        <w:rPr>
          <w:rFonts w:cs="Consolas"/>
          <w:b/>
          <w:bCs/>
          <w:color w:val="000000"/>
        </w:rPr>
        <w:t>(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 repaired</w:t>
      </w:r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Heading4"/>
      </w:pPr>
      <w:bookmarkStart w:id="14" w:name="_Hlk86569606"/>
      <w:r w:rsidRPr="006F7F7C">
        <w:t xml:space="preserve">AttackVessels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Heading5"/>
      </w:pPr>
      <w:r>
        <w:t>Parameters</w:t>
      </w:r>
    </w:p>
    <w:p w14:paraId="787FAFB4" w14:textId="3D8C8F6F" w:rsid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 w:rsidRPr="00A6386F">
        <w:rPr>
          <w:rStyle w:val="CodeChar"/>
        </w:rPr>
        <w:t xml:space="preserve">attackingVesselName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r w:rsidRPr="00A6386F">
        <w:rPr>
          <w:rStyle w:val="CodeChar"/>
        </w:rPr>
        <w:t xml:space="preserve">defendingVesselName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Heading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essel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{name} </w:t>
      </w:r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 not be found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r w:rsidRPr="00CA712B">
        <w:rPr>
          <w:rFonts w:ascii="Consolas" w:hAnsi="Consolas"/>
          <w:b/>
          <w:bCs/>
        </w:rPr>
        <w:t>Attack(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ing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was attacked by vessel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attackVessleName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current armor thickness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defenderArmorThinckness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Heading2"/>
      </w:pPr>
      <w:r>
        <w:t xml:space="preserve">Input / Output </w:t>
      </w:r>
    </w:p>
    <w:p w14:paraId="594ACA8B" w14:textId="77777777" w:rsidR="00AE46E3" w:rsidRDefault="0095260B">
      <w:pPr>
        <w:pStyle w:val="Heading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ListParagraph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r w:rsidRPr="006F7F7C">
        <w:t>HireCaptain</w:t>
      </w:r>
      <w:r>
        <w:t xml:space="preserve"> </w:t>
      </w:r>
      <w:r w:rsidR="008B15FB">
        <w:t>{</w:t>
      </w:r>
      <w:r>
        <w:t>fullName</w:t>
      </w:r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r w:rsidRPr="004C110B">
        <w:rPr>
          <w:lang w:val="bg-BG"/>
        </w:rPr>
        <w:t>ProduceVessel</w:t>
      </w:r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</w:t>
      </w:r>
      <w:r w:rsidR="00A00AF8">
        <w:t>{</w:t>
      </w:r>
      <w:r w:rsidR="00A00AF8" w:rsidRPr="001B1255">
        <w:t>vesselType</w:t>
      </w:r>
      <w:r w:rsidR="00A00AF8">
        <w:t>}</w:t>
      </w:r>
      <w:r w:rsidR="006F7F7C">
        <w:t xml:space="preserve"> {</w:t>
      </w:r>
      <w:r w:rsidR="008875DD" w:rsidRPr="008875DD">
        <w:t>mainWeaponCaliber</w:t>
      </w:r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r w:rsidRPr="006F7F7C">
        <w:t xml:space="preserve">AssignCaptain </w:t>
      </w:r>
      <w:r w:rsidR="0095260B">
        <w:t>{</w:t>
      </w:r>
      <w:r w:rsidRPr="006F7F7C">
        <w:t>selectedCaptainName</w:t>
      </w:r>
      <w:r w:rsidR="008F1334">
        <w:t>} {</w:t>
      </w:r>
      <w:r w:rsidRPr="006F7F7C">
        <w:t>selectedVesselName</w:t>
      </w:r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r w:rsidRPr="006F7F7C">
        <w:t xml:space="preserve">CaptainReport </w:t>
      </w:r>
      <w:r w:rsidR="003F4F69">
        <w:t>{</w:t>
      </w:r>
      <w:r w:rsidRPr="006F7F7C">
        <w:t>captainFullName</w:t>
      </w:r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r w:rsidRPr="006F7F7C">
        <w:t xml:space="preserve">VesselReport </w:t>
      </w:r>
      <w:r w:rsidR="0095260B">
        <w:t>{</w:t>
      </w:r>
      <w:r w:rsidRPr="006F7F7C">
        <w:t>vesselName</w:t>
      </w:r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r w:rsidRPr="004C110B">
        <w:t>ToggleSpecialMode</w:t>
      </w:r>
      <w:r>
        <w:t xml:space="preserve"> </w:t>
      </w:r>
      <w:r w:rsidR="003F4F69">
        <w:t>{</w:t>
      </w:r>
      <w:r w:rsidRPr="004C110B">
        <w:t>vesselName</w:t>
      </w:r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r w:rsidRPr="004C110B">
        <w:t>ServiceVessel</w:t>
      </w:r>
      <w:r>
        <w:t xml:space="preserve"> </w:t>
      </w:r>
      <w:r w:rsidR="0095260B">
        <w:t>{</w:t>
      </w:r>
      <w:r w:rsidRPr="004C110B">
        <w:rPr>
          <w:lang w:val="bg-BG"/>
        </w:rPr>
        <w:t>vesselName</w:t>
      </w:r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r w:rsidRPr="006F7F7C">
        <w:lastRenderedPageBreak/>
        <w:t xml:space="preserve">AttackVessels </w:t>
      </w:r>
      <w:r w:rsidR="008F1334">
        <w:t>{</w:t>
      </w:r>
      <w:r w:rsidRPr="006F7F7C">
        <w:t>attackingVesselName</w:t>
      </w:r>
      <w:r w:rsidR="008F1334">
        <w:t>} {</w:t>
      </w:r>
      <w:r w:rsidRPr="006F7F7C">
        <w:t>defendingVesselName</w:t>
      </w:r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Heading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Heading3"/>
      </w:pPr>
      <w:r>
        <w:t>Constraints</w:t>
      </w:r>
    </w:p>
    <w:p w14:paraId="0A495ED4" w14:textId="77777777" w:rsidR="00AE46E3" w:rsidRDefault="0095260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ToggleSpecialMode 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>Captain Chester_Nimitz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>Captain Karl_Donitz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USS_Colorado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>Captain Chester_Nimitz command vessel USS_Colorado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>Battleship USS_Colorado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>- USS_Colorado</w:t>
            </w:r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USS_Colorado</w:t>
            </w:r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>Captain Chester_Nimitz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>Captain Harald_Lange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USS_Colorado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lastRenderedPageBreak/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Captain Chester_Nimitz command vessel USS_Colorado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Captain Harald_Lange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Vessel U-505 was attacked by vessel USS_Colorado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SS_Colorado</w:t>
            </w:r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>- USS_Colorado</w:t>
            </w:r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Heading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D551D" w14:textId="77777777" w:rsidR="00C72ABC" w:rsidRDefault="00C72ABC">
      <w:pPr>
        <w:spacing w:before="0" w:after="0" w:line="240" w:lineRule="auto"/>
      </w:pPr>
      <w:r>
        <w:separator/>
      </w:r>
    </w:p>
  </w:endnote>
  <w:endnote w:type="continuationSeparator" w:id="0">
    <w:p w14:paraId="4E540E0A" w14:textId="77777777" w:rsidR="00C72ABC" w:rsidRDefault="00C72A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6E911" w14:textId="77777777" w:rsidR="00C72ABC" w:rsidRDefault="00C72ABC">
      <w:pPr>
        <w:spacing w:before="0" w:after="0" w:line="240" w:lineRule="auto"/>
      </w:pPr>
      <w:r>
        <w:separator/>
      </w:r>
    </w:p>
  </w:footnote>
  <w:footnote w:type="continuationSeparator" w:id="0">
    <w:p w14:paraId="72119170" w14:textId="77777777" w:rsidR="00C72ABC" w:rsidRDefault="00C72AB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630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Emphasis">
    <w:name w:val="Emphasis"/>
    <w:basedOn w:val="DefaultParagraphFont"/>
    <w:uiPriority w:val="20"/>
    <w:qFormat/>
    <w:rsid w:val="00097D59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Revision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7</TotalTime>
  <Pages>9</Pages>
  <Words>2151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Alexander Keramanov</cp:lastModifiedBy>
  <cp:revision>204</cp:revision>
  <cp:lastPrinted>2015-10-26T22:35:00Z</cp:lastPrinted>
  <dcterms:created xsi:type="dcterms:W3CDTF">2019-04-11T12:36:00Z</dcterms:created>
  <dcterms:modified xsi:type="dcterms:W3CDTF">2021-12-20T05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